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610FD" w14:textId="15D474CF" w:rsidR="00183C93" w:rsidRDefault="00183C93">
      <w:pPr>
        <w:pStyle w:val="SourceCode"/>
        <w:rPr>
          <w:rStyle w:val="CommentTok"/>
        </w:rPr>
      </w:pPr>
      <w:r>
        <w:rPr>
          <w:rStyle w:val="CommentTok"/>
        </w:rPr>
        <w:t>Practical 6</w:t>
      </w:r>
      <w:r>
        <w:rPr>
          <w:rStyle w:val="CommentTok"/>
        </w:rPr>
        <w:tab/>
      </w:r>
      <w:r>
        <w:rPr>
          <w:rStyle w:val="CommentTok"/>
        </w:rPr>
        <w:tab/>
        <w:t>Ada Boost Ensemble Learning</w:t>
      </w:r>
    </w:p>
    <w:p w14:paraId="15485DA2" w14:textId="4DF12CF2" w:rsidR="00AA7F84" w:rsidRDefault="00000000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ensemble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Ada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datasets</w:t>
      </w:r>
      <w:r>
        <w:br/>
      </w:r>
      <w:r>
        <w:rPr>
          <w:rStyle w:val="CommentTok"/>
        </w:rPr>
        <w:t># Import train_test_split func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CommentTok"/>
        </w:rPr>
        <w:t>#Import scikit-learn metrics module for accuracy calcul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</w:p>
    <w:p w14:paraId="143CD8E9" w14:textId="77777777" w:rsidR="00AA7F84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load_breast_cancer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load_breast_cancer()</w:t>
      </w:r>
    </w:p>
    <w:p w14:paraId="7D5A19F0" w14:textId="77777777" w:rsidR="00AA7F84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set.data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set.target</w:t>
      </w:r>
    </w:p>
    <w:p w14:paraId="04A20E58" w14:textId="77777777" w:rsidR="00AA7F84" w:rsidRDefault="00000000">
      <w:pPr>
        <w:pStyle w:val="SourceCode"/>
      </w:pPr>
      <w:r>
        <w:rPr>
          <w:rStyle w:val="CommentTok"/>
        </w:rPr>
        <w:t># Split dataset into training set and test 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CommentTok"/>
        </w:rPr>
        <w:t># 70% training and 30% test</w:t>
      </w:r>
    </w:p>
    <w:p w14:paraId="580CE6B6" w14:textId="77777777" w:rsidR="00AA7F84" w:rsidRDefault="00000000">
      <w:pPr>
        <w:pStyle w:val="SourceCode"/>
      </w:pPr>
      <w:r>
        <w:rPr>
          <w:rStyle w:val="CommentTok"/>
        </w:rPr>
        <w:t># Create adaboost classifer object</w:t>
      </w:r>
      <w:r>
        <w:br/>
      </w:r>
      <w:r>
        <w:rPr>
          <w:rStyle w:val="NormalTok"/>
        </w:rPr>
        <w:t xml:space="preserve">abc </w:t>
      </w:r>
      <w:r>
        <w:rPr>
          <w:rStyle w:val="OperatorTok"/>
        </w:rPr>
        <w:t>=</w:t>
      </w:r>
      <w:r>
        <w:rPr>
          <w:rStyle w:val="NormalTok"/>
        </w:rPr>
        <w:t xml:space="preserve"> AdaBoostClassifier(n_estimator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learning_r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ain Adaboost Classifer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abc.fit(X_train, y_train)</w:t>
      </w:r>
      <w:r>
        <w:br/>
      </w:r>
      <w:r>
        <w:br/>
      </w:r>
      <w:r>
        <w:rPr>
          <w:rStyle w:val="CommentTok"/>
        </w:rPr>
        <w:t>#Predict the response for test data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</w:p>
    <w:p w14:paraId="01FBBC6C" w14:textId="77777777" w:rsidR="00AA7F84" w:rsidRDefault="00000000">
      <w:pPr>
        <w:pStyle w:val="SourceCode"/>
      </w:pPr>
      <w:r>
        <w:rPr>
          <w:rStyle w:val="CommentTok"/>
        </w:rPr>
        <w:t># Model Accuracy, how often is the classifier correct?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metrics.accuracy_score(y_test, y_pred))</w:t>
      </w:r>
    </w:p>
    <w:p w14:paraId="317828B8" w14:textId="77777777" w:rsidR="00AA7F84" w:rsidRDefault="00000000">
      <w:pPr>
        <w:pStyle w:val="SourceCode"/>
      </w:pPr>
      <w:r>
        <w:rPr>
          <w:rStyle w:val="VerbatimChar"/>
        </w:rPr>
        <w:t>Accuracy: 0.9532163742690059</w:t>
      </w:r>
    </w:p>
    <w:sectPr w:rsidR="00AA7F84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D0CC7" w14:textId="77777777" w:rsidR="00C27E29" w:rsidRDefault="00C27E29">
      <w:pPr>
        <w:spacing w:after="0"/>
      </w:pPr>
      <w:r>
        <w:separator/>
      </w:r>
    </w:p>
  </w:endnote>
  <w:endnote w:type="continuationSeparator" w:id="0">
    <w:p w14:paraId="78BECBD0" w14:textId="77777777" w:rsidR="00C27E29" w:rsidRDefault="00C27E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2B847" w14:textId="77777777" w:rsidR="00C27E29" w:rsidRDefault="00C27E29">
      <w:r>
        <w:separator/>
      </w:r>
    </w:p>
  </w:footnote>
  <w:footnote w:type="continuationSeparator" w:id="0">
    <w:p w14:paraId="290494F1" w14:textId="77777777" w:rsidR="00C27E29" w:rsidRDefault="00C27E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B5B67" w14:textId="7E2FA3A9" w:rsidR="00183C93" w:rsidRDefault="00183C93">
    <w:pPr>
      <w:pStyle w:val="Header"/>
    </w:pPr>
    <w:r w:rsidRPr="00183C93">
      <w:t>Sheth L.U.J College of Arts &amp; Sir M.V. College of Science &amp; Commerce</w:t>
    </w:r>
    <w:r w:rsidRPr="00183C93">
      <w:tab/>
      <w:t>T095</w:t>
    </w:r>
  </w:p>
  <w:p w14:paraId="47EF7170" w14:textId="77777777" w:rsidR="00183C93" w:rsidRDefault="00183C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6E0E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83670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7F84"/>
    <w:rsid w:val="00183C93"/>
    <w:rsid w:val="00AA7F84"/>
    <w:rsid w:val="00C2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96D26E"/>
  <w15:docId w15:val="{F40A109B-2743-44CD-B240-AF25172BF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183C9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83C93"/>
  </w:style>
  <w:style w:type="paragraph" w:styleId="Footer">
    <w:name w:val="footer"/>
    <w:basedOn w:val="Normal"/>
    <w:link w:val="FooterChar"/>
    <w:rsid w:val="00183C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83C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4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meel Patel</cp:lastModifiedBy>
  <cp:revision>2</cp:revision>
  <dcterms:created xsi:type="dcterms:W3CDTF">2023-10-07T13:21:00Z</dcterms:created>
  <dcterms:modified xsi:type="dcterms:W3CDTF">2023-10-0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